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CB799" w14:textId="48B6239F" w:rsidR="00E35A74" w:rsidRPr="00CE1FA5" w:rsidRDefault="00CE1FA5" w:rsidP="00CE1F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E1FA5">
        <w:rPr>
          <w:rFonts w:ascii="Times New Roman" w:hAnsi="Times New Roman" w:cs="Times New Roman"/>
          <w:b/>
          <w:bCs/>
          <w:sz w:val="36"/>
          <w:szCs w:val="36"/>
        </w:rPr>
        <w:t>OS LAB 1</w:t>
      </w:r>
    </w:p>
    <w:p w14:paraId="0E815552" w14:textId="11372DA3" w:rsidR="00CE1FA5" w:rsidRPr="00CE1FA5" w:rsidRDefault="00CE1FA5" w:rsidP="00CE1F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E1FA5">
        <w:rPr>
          <w:rFonts w:ascii="Times New Roman" w:hAnsi="Times New Roman" w:cs="Times New Roman"/>
          <w:b/>
          <w:bCs/>
          <w:sz w:val="36"/>
          <w:szCs w:val="36"/>
        </w:rPr>
        <w:t>K20-1052 BSE-4B</w:t>
      </w:r>
    </w:p>
    <w:p w14:paraId="6DD420B8" w14:textId="45831E2B" w:rsidR="00CE1FA5" w:rsidRDefault="00CE1FA5" w:rsidP="00CE1FA5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CE1FA5">
        <w:rPr>
          <w:rFonts w:ascii="Times New Roman" w:hAnsi="Times New Roman" w:cs="Times New Roman"/>
          <w:b/>
          <w:bCs/>
          <w:sz w:val="36"/>
          <w:szCs w:val="36"/>
        </w:rPr>
        <w:t>SYED MUHAMMED HASSAN ALI</w:t>
      </w:r>
    </w:p>
    <w:p w14:paraId="1597D375" w14:textId="2653F1DA" w:rsidR="00CE1FA5" w:rsidRPr="00CE1FA5" w:rsidRDefault="00CE1FA5" w:rsidP="00CE1FA5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95BAC5D" wp14:editId="072860A1">
            <wp:simplePos x="0" y="0"/>
            <wp:positionH relativeFrom="page">
              <wp:posOffset>59690</wp:posOffset>
            </wp:positionH>
            <wp:positionV relativeFrom="paragraph">
              <wp:posOffset>375920</wp:posOffset>
            </wp:positionV>
            <wp:extent cx="7667413" cy="4312920"/>
            <wp:effectExtent l="0" t="0" r="0" b="0"/>
            <wp:wrapThrough wrapText="bothSides">
              <wp:wrapPolygon edited="0">
                <wp:start x="0" y="0"/>
                <wp:lineTo x="0" y="21466"/>
                <wp:lineTo x="21521" y="21466"/>
                <wp:lineTo x="2152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7413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021B72" w14:textId="330FB803" w:rsidR="00CE1FA5" w:rsidRDefault="00CE1FA5"/>
    <w:p w14:paraId="7D13156A" w14:textId="67C97B82" w:rsidR="00CE1FA5" w:rsidRDefault="00CE1FA5"/>
    <w:p w14:paraId="379423E9" w14:textId="49327AE2" w:rsidR="00CE1FA5" w:rsidRDefault="00CE1FA5"/>
    <w:p w14:paraId="30A116C1" w14:textId="2EF2BE1C" w:rsidR="00CE1FA5" w:rsidRDefault="00CE1FA5"/>
    <w:p w14:paraId="31740367" w14:textId="4AB347FB" w:rsidR="00CE1FA5" w:rsidRDefault="00CE1FA5"/>
    <w:p w14:paraId="5ADD3F8C" w14:textId="74DBD61E" w:rsidR="00CE1FA5" w:rsidRDefault="00CE1FA5"/>
    <w:p w14:paraId="30B22B32" w14:textId="3E2FDF07" w:rsidR="00CE1FA5" w:rsidRDefault="00CE1FA5"/>
    <w:p w14:paraId="4D02BADE" w14:textId="7CC7C5EA" w:rsidR="00CE1FA5" w:rsidRDefault="00CE1FA5"/>
    <w:p w14:paraId="17009819" w14:textId="6C755E77" w:rsidR="00CE1FA5" w:rsidRDefault="00565607"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AC7F538" wp14:editId="004944C8">
            <wp:simplePos x="0" y="0"/>
            <wp:positionH relativeFrom="margin">
              <wp:align>center</wp:align>
            </wp:positionH>
            <wp:positionV relativeFrom="paragraph">
              <wp:posOffset>4233545</wp:posOffset>
            </wp:positionV>
            <wp:extent cx="7586133" cy="4267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6133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4CB6AAB" wp14:editId="2A06A3DC">
            <wp:simplePos x="0" y="0"/>
            <wp:positionH relativeFrom="margin">
              <wp:posOffset>-809625</wp:posOffset>
            </wp:positionH>
            <wp:positionV relativeFrom="paragraph">
              <wp:posOffset>-358140</wp:posOffset>
            </wp:positionV>
            <wp:extent cx="7572375" cy="4259580"/>
            <wp:effectExtent l="0" t="0" r="9525" b="762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75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E1F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3tDAwNDQwNzO1tDRX0lEKTi0uzszPAykwrAUAFqRJLywAAAA="/>
  </w:docVars>
  <w:rsids>
    <w:rsidRoot w:val="00CE1FA5"/>
    <w:rsid w:val="00565607"/>
    <w:rsid w:val="00CE1FA5"/>
    <w:rsid w:val="00E3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4A604"/>
  <w15:chartTrackingRefBased/>
  <w15:docId w15:val="{1B3B951B-19C6-4199-A813-2311CD7F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2</cp:revision>
  <dcterms:created xsi:type="dcterms:W3CDTF">2022-02-07T14:33:00Z</dcterms:created>
  <dcterms:modified xsi:type="dcterms:W3CDTF">2022-02-07T14:41:00Z</dcterms:modified>
</cp:coreProperties>
</file>